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6A563B07" w:rsidR="00173A24" w:rsidRDefault="000751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</w:t>
      </w:r>
    </w:p>
    <w:p w14:paraId="0923760E" w14:textId="4BE16478" w:rsidR="000751D3" w:rsidRDefault="000751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</w:t>
      </w: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F1F7E87" w14:textId="7D9A92AA" w:rsidR="000751D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81F73A7" w14:textId="435B750A" w:rsidR="000751D3" w:rsidRDefault="000751D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6A5D873" w14:textId="2277BEE6" w:rsidR="000751D3" w:rsidRPr="000751D3" w:rsidRDefault="000751D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0751D3">
        <w:rPr>
          <w:rFonts w:ascii="Muli" w:eastAsia="Muli" w:hAnsi="Muli" w:cs="Muli"/>
          <w:sz w:val="24"/>
          <w:szCs w:val="24"/>
        </w:rPr>
        <w:t>CSS a</w:t>
      </w:r>
      <w:r>
        <w:rPr>
          <w:rFonts w:ascii="Muli" w:eastAsia="Muli" w:hAnsi="Muli" w:cs="Muli"/>
          <w:sz w:val="24"/>
          <w:szCs w:val="24"/>
        </w:rPr>
        <w:t>n</w:t>
      </w:r>
      <w:r w:rsidRPr="000751D3">
        <w:rPr>
          <w:rFonts w:ascii="Muli" w:eastAsia="Muli" w:hAnsi="Muli" w:cs="Muli"/>
          <w:sz w:val="24"/>
          <w:szCs w:val="24"/>
        </w:rPr>
        <w:t>d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352F4E29" w:rsidR="00173A24" w:rsidRDefault="000751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iv class is a html </w:t>
      </w:r>
      <w:proofErr w:type="spellStart"/>
      <w:r>
        <w:rPr>
          <w:rFonts w:ascii="Muli" w:eastAsia="Muli" w:hAnsi="Muli" w:cs="Muli"/>
          <w:sz w:val="24"/>
          <w:szCs w:val="24"/>
        </w:rPr>
        <w:t>ontainer</w:t>
      </w:r>
      <w:proofErr w:type="spellEnd"/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2C122AFD" w:rsidR="00173A24" w:rsidRPr="000751D3" w:rsidRDefault="000751D3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0751D3">
        <w:rPr>
          <w:rFonts w:ascii="Muli" w:eastAsia="Muli" w:hAnsi="Muli" w:cs="Muli"/>
          <w:bCs/>
          <w:sz w:val="24"/>
          <w:szCs w:val="24"/>
        </w:rPr>
        <w:t>Relative positioning</w:t>
      </w:r>
      <w:r>
        <w:rPr>
          <w:rFonts w:ascii="Muli" w:eastAsia="Muli" w:hAnsi="Muli" w:cs="Muli"/>
          <w:bCs/>
          <w:sz w:val="24"/>
          <w:szCs w:val="24"/>
        </w:rPr>
        <w:t xml:space="preserve"> means that an element is positioned related to to its normal positioning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007E81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A5F1BA2" w14:textId="6723703E" w:rsidR="000751D3" w:rsidRPr="000751D3" w:rsidRDefault="000751D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0751D3">
        <w:rPr>
          <w:rFonts w:ascii="Muli" w:eastAsia="Muli" w:hAnsi="Muli" w:cs="Muli"/>
          <w:sz w:val="24"/>
          <w:szCs w:val="24"/>
        </w:rPr>
        <w:lastRenderedPageBreak/>
        <w:t>It is used to</w:t>
      </w:r>
      <w:r>
        <w:rPr>
          <w:rFonts w:ascii="Muli" w:eastAsia="Muli" w:hAnsi="Muli" w:cs="Muli"/>
          <w:sz w:val="24"/>
          <w:szCs w:val="24"/>
        </w:rPr>
        <w:t xml:space="preserve"> add transparency to elements. It determines the opacity of the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5595F8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7578A679" w14:textId="309763A6" w:rsidR="000751D3" w:rsidRDefault="000751D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AD69C2A" w14:textId="15D3CA9B" w:rsidR="000751D3" w:rsidRDefault="000751D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6D15A36A" w:rsidR="00173A24" w:rsidRDefault="000751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JSX Or JavaScript </w:t>
      </w:r>
      <w:r>
        <w:rPr>
          <w:rFonts w:ascii="Muli" w:eastAsia="Muli" w:hAnsi="Muli" w:cs="Muli"/>
          <w:sz w:val="24"/>
          <w:szCs w:val="24"/>
        </w:rPr>
        <w:t>XML made by Expo.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6F92ADCB" w:rsidR="00173A24" w:rsidRDefault="000751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by 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5CE8ABA1" w:rsidR="00173A24" w:rsidRDefault="000751D3" w:rsidP="000751D3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click on the OS of our mobile above test box</w:t>
      </w:r>
    </w:p>
    <w:p w14:paraId="650D295C" w14:textId="7313CF2E" w:rsidR="000751D3" w:rsidRDefault="000751D3" w:rsidP="000751D3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click on run on device</w:t>
      </w:r>
    </w:p>
    <w:p w14:paraId="5A000F25" w14:textId="41D55A5D" w:rsidR="000751D3" w:rsidRDefault="000751D3" w:rsidP="000751D3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scan the QR code given.</w:t>
      </w:r>
    </w:p>
    <w:p w14:paraId="30F87BB3" w14:textId="2DFAB303" w:rsidR="000751D3" w:rsidRPr="000751D3" w:rsidRDefault="000751D3" w:rsidP="000751D3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nd then we can test the app.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1810F36A" w:rsidR="00173A24" w:rsidRDefault="000751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nder the functions and show it in the output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5D56E09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8F27B02" w14:textId="6967BF44" w:rsidR="000751D3" w:rsidRDefault="000751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To return the functions to the render functio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5A5B5A1B" w:rsidR="00173A24" w:rsidRDefault="000751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We had many components including a </w:t>
      </w:r>
      <w:proofErr w:type="spellStart"/>
      <w:r>
        <w:rPr>
          <w:rFonts w:ascii="Muli" w:eastAsia="Muli" w:hAnsi="Muli" w:cs="Muli"/>
          <w:sz w:val="24"/>
          <w:szCs w:val="24"/>
        </w:rPr>
        <w:t>colored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button which we </w:t>
      </w:r>
      <w:proofErr w:type="spellStart"/>
      <w:r>
        <w:rPr>
          <w:rFonts w:ascii="Muli" w:eastAsia="Muli" w:hAnsi="Muli" w:cs="Muli"/>
          <w:sz w:val="24"/>
          <w:szCs w:val="24"/>
        </w:rPr>
        <w:t>coud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hange </w:t>
      </w:r>
      <w:proofErr w:type="spellStart"/>
      <w:r>
        <w:rPr>
          <w:rFonts w:ascii="Muli" w:eastAsia="Muli" w:hAnsi="Muli" w:cs="Muli"/>
          <w:sz w:val="24"/>
          <w:szCs w:val="24"/>
        </w:rPr>
        <w:t>color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by using props.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751D3"/>
    <w:rsid w:val="00173A2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751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50BF6E-8862-4723-9F9F-A5D2F5E52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250</Words>
  <Characters>1427</Characters>
  <Application>Microsoft Office Word</Application>
  <DocSecurity>0</DocSecurity>
  <Lines>11</Lines>
  <Paragraphs>3</Paragraphs>
  <ScaleCrop>false</ScaleCrop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rti</cp:lastModifiedBy>
  <cp:revision>3</cp:revision>
  <dcterms:created xsi:type="dcterms:W3CDTF">2021-01-06T05:46:00Z</dcterms:created>
  <dcterms:modified xsi:type="dcterms:W3CDTF">2021-07-17T07:33:00Z</dcterms:modified>
</cp:coreProperties>
</file>